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soil genesis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process of breaking down rocks into smaller particl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formation of soil from raw parent material or pre-existing soi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weathering of rocks and mineral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conversion of primary minerals to secondary mineral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processes are involved in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hysical and chem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hemical and biolog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iological and phys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ll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physical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chemical reaction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peeling away of outer layers of a rock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phys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None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exfoli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chemical reaction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peeling away of outer layers of a rock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phys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None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role of temperature in physical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causes alternate expansion and contraction of mineral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increases the size of particl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promotes chemical reaction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has no role in physical weathering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role of water in physical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causes alternate expansion and contraction of mineral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promotes chemical reaction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wears down rocks through abras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has no role in physical weathering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role of wind in physical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causes alternate expansion and contraction of mineral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promotes chemical reaction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wears down rocks through abras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has no role in physical weathering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biogeochemical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chemical reaction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phys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biolog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breakdown of rock through a combination of chemical and biological processe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factors enhance chemical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esence of water and oxyge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esence of wind and ic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esence of sunlight and heat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None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term used to describe the process of chemical weathering aided by biological agents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Biogeochemical weathering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hysical weathering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hemical weathering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brasion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o recognized the five major environmental factors that control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proofErr w:type="spellStart"/>
      <w:r w:rsidRPr="0099711F">
        <w:rPr>
          <w:sz w:val="28"/>
          <w:szCs w:val="28"/>
        </w:rPr>
        <w:t>Dukochaev</w:t>
      </w:r>
      <w:proofErr w:type="spellEnd"/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Jenny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Russian soil scientist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None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are the five major environmental factors that control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, vegetation, topography, parent material, and 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, wind, water, sunlight, and heat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, soil type, minerals, organic matter, and eros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None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did the field studies by Russian soil scientists in the late 19th century reveal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Similar profile layering in soils hundreds of kilometers apart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presence of water and oxygen enhances chemical weathering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hysical abrasion decreases the size of particles and increases their surface area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None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role of microbial and plant-root metabolism in chemical weathering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They produce acids that aid in chemical weathering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y cause physical abras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y promote the breakdown of rocks through biological process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y have no role in chemical weathering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difference between primary minerals and secondary minerals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imary minerals are found on the surface, while secondary minerals are found underground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imary minerals are larger than secondary mineral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 xml:space="preserve">Primary minerals are formed through the secondary </w:t>
      </w:r>
      <w:proofErr w:type="spellStart"/>
      <w:r w:rsidRPr="0099711F">
        <w:rPr>
          <w:sz w:val="28"/>
          <w:szCs w:val="28"/>
        </w:rPr>
        <w:t>minirals</w:t>
      </w:r>
      <w:proofErr w:type="spellEnd"/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ll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Hans Jenny equation for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Soil = climate (precipitation and temperature)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Soil = organisms (biota, vegetation, microbes, soil animals)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Soil = relief or topography (slope, aspect, landscape position)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None on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definition of soil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ynamic natural bodies having properties derived from climate and topography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ynamic natural bodies having properties derived from climate, biotic activities, topography, and parent materials over 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ynamic natural bodies having properties derived from parent material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ynamic natural bodies having properties derived from topography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How do parent materials affect soil characteristics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The chemical and mineralogical composition of parent material affects chemical weathering and natural vegeta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nature of the parent material influences soil characteristics, such as texture and percolation of water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presence of limestone in parent material slows the development of acidity in humid climat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ll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difference between residual and transported parent material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Residual parent material develops in place from weathering of underlying rock, while transported parent material is moved to a different loca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Residual parent material is moved to a different location, while transported parent material develops in place from weathering of underlying rock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Residual parent material is the same as transported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re is no difference between residual and transported parent material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factors make up the Hans Jenny equation for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, organisms, relief or topography, parent materials, and 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, organisms, parent materials, and 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, topography, parent materials, and 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, organisms, relief or topography, and tim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definition of residual parent material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arent material that is transported to a different loca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arent material that develops in place from weathering of underlying rock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arent material that is the same as transported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There is no such thing as residual parent material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of the following is NOT one of the factors in the Hans Jenny equation for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Organism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opography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arenting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How does the chemical and mineralogical composition of parent material influence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affects chemical weathering and natural vegeta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influences soil characteristics, such as texture and percolation of water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slows the development of acidity in humid climat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has no influence on soil formation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definition of transported parent material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arent material that develops in place from weathering of underlying rock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arent material that is moved to a different loca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arent material that is the same as residual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re is no such thing as transported parent material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of the following is NOT one of the major environmental factors that control the formation of soils according to Hans Jenny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Organism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Parenting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definition of soil texture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percolation of water through the soil profil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translocation of fine soil particles and plant nutrient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size distribution of mineral particles in the soi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color and chemical composition of the soil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How does climate influence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primarily affects precipitation and temperatur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influences the chemical and mineralogical composition of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affects the percolation of water through the soil profil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t has no influenc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of the following is the most influential factor acting on parent material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iota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opography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climatic variables are most effective in influencing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ecipitation and 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emperature and biota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ecipitation and temperatur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emperature and tim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lastRenderedPageBreak/>
        <w:t>How does precipitation become effective in influencing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y seasonal distribu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y evapora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y topography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ll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happens to the rates of biochemical reactions for every 10°C rise in temperature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y remain the sa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y increase slightly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y doubl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y decrease</w:t>
      </w: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factor influences the organic matter content of soil mostly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emperatur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im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iota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opography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jc w:val="both"/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happens when warm temperatures and abundant water are present in the soil profile at the same time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, leaching, and plant growth will be minimized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, leaching, and plant growth will be maximized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 and leaching will be maximized, but plant growth will be minimized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 and plant growth will be maximized, but leaching will be minimized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How do living organisms enhance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y reducing soil erosion rate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y slowing down the rate of mineral surface soil remov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By accumulating organic matter, mixing profiles, and cycling nutrient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y producing organic acids that bring iron and aluminum into solution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 xml:space="preserve">Which of the following is </w:t>
      </w:r>
      <w:proofErr w:type="gramStart"/>
      <w:r w:rsidRPr="0099711F">
        <w:rPr>
          <w:b/>
          <w:bCs/>
          <w:i/>
          <w:iCs/>
          <w:sz w:val="28"/>
          <w:szCs w:val="28"/>
        </w:rPr>
        <w:t>not an invertebrate</w:t>
      </w:r>
      <w:proofErr w:type="gramEnd"/>
      <w:r w:rsidRPr="0099711F">
        <w:rPr>
          <w:b/>
          <w:bCs/>
          <w:i/>
          <w:iCs/>
          <w:sz w:val="28"/>
          <w:szCs w:val="28"/>
        </w:rPr>
        <w:t xml:space="preserve"> animal that can affect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Earthworm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nt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Rat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Snake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a catena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Soils that commonly occur together in the landscape in sequenc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 toposequenc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 type of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 measurement of soil pH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properties do soils in a catena generally show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operties that reflect the influence of topography on water movement and drainag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operties that reflect the influence of climate on organic matter accumulation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operties that reflect the influence of biota on nutrient cycling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Properties that reflect the influence of time on weathering rate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a toposequence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 type of catena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 type of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 measurement of soil pH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A type of organic matter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How much new soil material does the weathering of rock generally create per year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0.01–0.1 mm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0.1–1 mm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1–2 mm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2–3 mm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 xml:space="preserve">When we speak of a “young” or a “mature” soil, what are we referring </w:t>
      </w:r>
      <w:proofErr w:type="gramStart"/>
      <w:r w:rsidRPr="0099711F">
        <w:rPr>
          <w:b/>
          <w:bCs/>
          <w:i/>
          <w:iCs/>
          <w:sz w:val="28"/>
          <w:szCs w:val="28"/>
        </w:rPr>
        <w:t>to</w:t>
      </w:r>
      <w:proofErr w:type="gramEnd"/>
      <w:r w:rsidRPr="0099711F">
        <w:rPr>
          <w:b/>
          <w:bCs/>
          <w:i/>
          <w:iCs/>
          <w:sz w:val="28"/>
          <w:szCs w:val="28"/>
        </w:rPr>
        <w:t>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age of the soil in year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degree of weathering and profile development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type of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he type of vegetation cover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factor interacts with time in soil formation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limate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Biota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opography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ll of the abov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In what type of climate and parent material will weathering and soil profile differentiation proceed more rapidly?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old and dry climate with resistant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arm climate with much rain falling on permeable parent material rich in reactive minerals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arm and humid climate with sandy parent material</w:t>
      </w:r>
    </w:p>
    <w:p w:rsidR="0099711F" w:rsidRPr="0099711F" w:rsidRDefault="0099711F" w:rsidP="0099711F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old and humid climate with clayey parent material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of the following is an example of a transformation process in soil formation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ransport of organic matter from outside source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eaching of dissolved substances to groundwater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 of primary minerals to form silicate clay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oss of water through evaporation and plant us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most common translocation agent in soil formation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ind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nimal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ater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Human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an example of an addition process in soil formation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Erosion of surface material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oss of organic acids produced by microorganism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nput of organic matter from fallen plant leaves and root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ransport of B and C horizon material to the surface by termite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an example of a loss process in soil formation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Formation of new minerals that include silicate clay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Mixing of surface organic litter into the A and B horizons by certain earthworm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Grazing by animals or harvest by people, which can remove large amounts of organic matter and nutrient element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hange in the size and/or arrangement of mineral particle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 xml:space="preserve">Which of the following is NOT a type of material that </w:t>
      </w:r>
      <w:proofErr w:type="gramStart"/>
      <w:r w:rsidRPr="0099711F">
        <w:rPr>
          <w:b/>
          <w:bCs/>
          <w:i/>
          <w:iCs/>
          <w:sz w:val="28"/>
          <w:szCs w:val="28"/>
        </w:rPr>
        <w:t>can be translocated</w:t>
      </w:r>
      <w:proofErr w:type="gramEnd"/>
      <w:r w:rsidRPr="0099711F">
        <w:rPr>
          <w:b/>
          <w:bCs/>
          <w:i/>
          <w:iCs/>
          <w:sz w:val="28"/>
          <w:szCs w:val="28"/>
        </w:rPr>
        <w:t xml:space="preserve"> within a soil profile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Fine clay particle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issolved salt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issolved organic substance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Gase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the main cause of loss of water in soil formation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eaching to groundwater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Erosion of surface material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Evaporation and plant use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ransport of organic matter from outside source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of the following is an example of physical modification of soil materials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 of primary mineral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ecomposition of plant root and litter to form soil organic matter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Change in the arrangement of mineral particle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nput of organic matter from fallen plant leaves and root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an example of chemical modification of soil materials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ransport of B and C horizon material to the surface by termite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eaching of dissolved substances to groundwater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Formation of new minerals that include silicate clay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oss of water through evaporation and plant use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lastRenderedPageBreak/>
        <w:t>What is an example of a transformation process that involves the decomposition of plant root and litter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 of primary mineral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oss of organic acids produced by microorganisms or plant root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Formation of new minerals that include silicate clay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ecomposition products recombining into new minerals that include silicate clays and oxides of iron and aluminum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ich of the following is an example of an addition process that can occur in arid regions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nput of organic matter from fallen plant leaves and root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Transport of B and C horizon material to the surface by termite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ddition of salts or silica dissolved in the groundwater and deposited near or at the soil surface when the rising water evaporate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Animals and people contributing additions such as manure and fertilizer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r w:rsidRPr="0099711F">
        <w:rPr>
          <w:b/>
          <w:bCs/>
          <w:i/>
          <w:iCs/>
          <w:sz w:val="28"/>
          <w:szCs w:val="28"/>
        </w:rPr>
        <w:t>What is an example of a loss process that can cause the surface horizon to become relatively sandier and less rich in organic matter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Erosion of surface material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Formation of new minerals that include silicate clay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nput of organic matter from fallen plant leaves and root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Loss of organic acids produced by microorganisms or plant roots</w:t>
      </w:r>
    </w:p>
    <w:p w:rsidR="0099711F" w:rsidRPr="0099711F" w:rsidRDefault="0099711F" w:rsidP="0099711F">
      <w:pPr>
        <w:rPr>
          <w:sz w:val="28"/>
          <w:szCs w:val="28"/>
        </w:rPr>
      </w:pPr>
    </w:p>
    <w:p w:rsidR="0099711F" w:rsidRPr="0099711F" w:rsidRDefault="0099711F" w:rsidP="0099711F">
      <w:pPr>
        <w:pStyle w:val="ListParagraph"/>
        <w:numPr>
          <w:ilvl w:val="0"/>
          <w:numId w:val="4"/>
        </w:numPr>
        <w:rPr>
          <w:b/>
          <w:bCs/>
          <w:i/>
          <w:iCs/>
          <w:sz w:val="28"/>
          <w:szCs w:val="28"/>
        </w:rPr>
      </w:pPr>
      <w:bookmarkStart w:id="0" w:name="_GoBack"/>
      <w:r w:rsidRPr="0099711F">
        <w:rPr>
          <w:b/>
          <w:bCs/>
          <w:i/>
          <w:iCs/>
          <w:sz w:val="28"/>
          <w:szCs w:val="28"/>
        </w:rPr>
        <w:t>Which of the following is an example of a transformation process that can change the size of mineral particles?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lastRenderedPageBreak/>
        <w:t>Leaching of dissolved substances to groundwater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Decomposition of plant root and litter to form soil organic matter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Weathering of primary minerals to form various kinds of silicate clays</w:t>
      </w:r>
    </w:p>
    <w:p w:rsidR="0099711F" w:rsidRPr="0099711F" w:rsidRDefault="0099711F" w:rsidP="0099711F">
      <w:pPr>
        <w:pStyle w:val="ListParagraph"/>
        <w:numPr>
          <w:ilvl w:val="2"/>
          <w:numId w:val="4"/>
        </w:numPr>
        <w:rPr>
          <w:sz w:val="28"/>
          <w:szCs w:val="28"/>
        </w:rPr>
      </w:pPr>
      <w:r w:rsidRPr="0099711F">
        <w:rPr>
          <w:sz w:val="28"/>
          <w:szCs w:val="28"/>
        </w:rPr>
        <w:t>Input of organic matter from fallen plant leaves and roots</w:t>
      </w:r>
    </w:p>
    <w:bookmarkEnd w:id="0"/>
    <w:p w:rsidR="0099711F" w:rsidRPr="00BA3FEA" w:rsidRDefault="0099711F" w:rsidP="0099711F">
      <w:pPr>
        <w:pStyle w:val="ListParagraph"/>
        <w:ind w:left="2340"/>
        <w:rPr>
          <w:sz w:val="28"/>
          <w:szCs w:val="28"/>
        </w:rPr>
      </w:pPr>
    </w:p>
    <w:p w:rsidR="00B46EBC" w:rsidRPr="0099711F" w:rsidRDefault="00B46EBC" w:rsidP="0099711F"/>
    <w:sectPr w:rsidR="00B46EBC" w:rsidRPr="009971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4D58E1"/>
    <w:multiLevelType w:val="hybridMultilevel"/>
    <w:tmpl w:val="BCE899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6D32A9"/>
    <w:multiLevelType w:val="multilevel"/>
    <w:tmpl w:val="655281E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7F71695"/>
    <w:multiLevelType w:val="hybridMultilevel"/>
    <w:tmpl w:val="4B64B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E920EA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D00A832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9ED4D3C"/>
    <w:multiLevelType w:val="hybridMultilevel"/>
    <w:tmpl w:val="AC1061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srQwNzM0MDa2MDFV0lEKTi0uzszPAykwrAUA0HI4xCwAAAA="/>
  </w:docVars>
  <w:rsids>
    <w:rsidRoot w:val="00B46EBC"/>
    <w:rsid w:val="00105700"/>
    <w:rsid w:val="001420CF"/>
    <w:rsid w:val="003846B0"/>
    <w:rsid w:val="0099711F"/>
    <w:rsid w:val="00B46EBC"/>
    <w:rsid w:val="00DC3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EB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E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9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4</Pages>
  <Words>1948</Words>
  <Characters>1110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war Razvanchy</dc:creator>
  <cp:lastModifiedBy>Hawar Razvanchy</cp:lastModifiedBy>
  <cp:revision>4</cp:revision>
  <dcterms:created xsi:type="dcterms:W3CDTF">2023-04-20T02:04:00Z</dcterms:created>
  <dcterms:modified xsi:type="dcterms:W3CDTF">2023-05-02T19:06:00Z</dcterms:modified>
</cp:coreProperties>
</file>